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263961CF" w:rsidR="0085120D" w:rsidRPr="00773928" w:rsidRDefault="0085120D" w:rsidP="531F4CF8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00533A52" w:rsidR="0085120D" w:rsidRPr="00773928" w:rsidRDefault="00124A26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TRUST VARIATION/UPGRADE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0D6CB1FE" w14:textId="45D41840" w:rsidR="0092227A" w:rsidRPr="0092227A" w:rsidRDefault="00AD115E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lastRenderedPageBreak/>
        <w:t xml:space="preserve">BARE </w:t>
      </w:r>
      <w:r w:rsidR="00B3442E" w:rsidRPr="0092227A">
        <w:rPr>
          <w:rFonts w:asciiTheme="minorHAnsi" w:hAnsiTheme="minorHAnsi" w:cstheme="minorHAnsi"/>
          <w:b/>
          <w:bCs/>
          <w:szCs w:val="24"/>
        </w:rPr>
        <w:t>TRUS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7531DA7B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234FE1DA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345BDB9B" w14:textId="0D517C3A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ate of Establishment </w:t>
            </w:r>
          </w:p>
        </w:tc>
        <w:tc>
          <w:tcPr>
            <w:tcW w:w="4077" w:type="dxa"/>
          </w:tcPr>
          <w:p w14:paraId="43049EE0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7206F" w14:paraId="4931C53E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1883D8FF" w14:textId="6D19FDDC" w:rsidR="0047206F" w:rsidRDefault="00307FF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Variation Date</w:t>
            </w:r>
          </w:p>
        </w:tc>
        <w:tc>
          <w:tcPr>
            <w:tcW w:w="4077" w:type="dxa"/>
          </w:tcPr>
          <w:p w14:paraId="15286184" w14:textId="77777777" w:rsidR="0047206F" w:rsidRDefault="0047206F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448A1CC2" w:rsidR="00AA10EE" w:rsidRDefault="007C77F5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017E243C" w14:textId="4115D97F" w:rsidR="007C77F5" w:rsidRPr="007C77F5" w:rsidRDefault="007C77F5" w:rsidP="007C77F5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E5737D" w:rsidRPr="00773928" w14:paraId="7FBE1F06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0C97D39" w14:textId="0D1ED6BA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TRUSTEE </w:t>
            </w:r>
          </w:p>
        </w:tc>
        <w:tc>
          <w:tcPr>
            <w:tcW w:w="4398" w:type="dxa"/>
          </w:tcPr>
          <w:p w14:paraId="0A2D1CFF" w14:textId="09D8ADA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51E77190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50A04980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0308EEA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3E4A38CD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6F32FCF0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19AA88AE" w14:textId="3CD5BFFC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4CA6022E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45EEAA3" w14:textId="4717E163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TRUSTEE</w:t>
            </w:r>
          </w:p>
        </w:tc>
        <w:tc>
          <w:tcPr>
            <w:tcW w:w="4398" w:type="dxa"/>
          </w:tcPr>
          <w:p w14:paraId="52E59585" w14:textId="10A7C69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05E25B7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71177A86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2CC4684F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7A67F06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4318C18C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EFCFC4C" w14:textId="385C2C35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704AFB4F" w14:textId="57DBC9FB" w:rsidR="008B2D86" w:rsidRPr="004D4F94" w:rsidRDefault="008B2D86" w:rsidP="004D4F94">
      <w:pPr>
        <w:rPr>
          <w:rFonts w:cstheme="minorHAnsi"/>
          <w:szCs w:val="24"/>
        </w:rPr>
      </w:pPr>
    </w:p>
    <w:p w14:paraId="25E095A6" w14:textId="07AC0FB3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65B98319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50167472" w14:textId="087E17FA" w:rsidR="00AD115E" w:rsidRDefault="00AD115E" w:rsidP="00C92824">
      <w:pPr>
        <w:rPr>
          <w:rFonts w:cstheme="minorHAnsi"/>
          <w:szCs w:val="24"/>
        </w:rPr>
      </w:pPr>
    </w:p>
    <w:p w14:paraId="75CA142A" w14:textId="48A2D84A" w:rsidR="0050273C" w:rsidRDefault="000765E6" w:rsidP="0050273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BENEFICIARY DETAILS</w:t>
      </w:r>
    </w:p>
    <w:p w14:paraId="47F7A2C6" w14:textId="40848C72" w:rsidR="0040705E" w:rsidRPr="007C77F5" w:rsidRDefault="0040705E" w:rsidP="0040705E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40705E" w:rsidRPr="00773928" w14:paraId="4731B2FC" w14:textId="77777777" w:rsidTr="00115D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022C71FB" w14:textId="3023E35B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BENEFICIARY</w:t>
            </w:r>
          </w:p>
        </w:tc>
        <w:tc>
          <w:tcPr>
            <w:tcW w:w="4398" w:type="dxa"/>
          </w:tcPr>
          <w:p w14:paraId="7E1D5ACF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797432F8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58AC3ACC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258885D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1E74D774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79D45677" w14:textId="77777777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2061587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635FB3DA" w14:textId="77777777" w:rsidTr="00115D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037A36D7" w14:textId="0646CBD0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BENEFICIARY</w:t>
            </w:r>
          </w:p>
        </w:tc>
        <w:tc>
          <w:tcPr>
            <w:tcW w:w="4398" w:type="dxa"/>
          </w:tcPr>
          <w:p w14:paraId="02968457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772D28CE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69839F84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798B7C51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18DA4F2B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1A8370EE" w14:textId="77777777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F902B4F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0A1BD374" w14:textId="77777777" w:rsidR="0040705E" w:rsidRDefault="0040705E" w:rsidP="0040705E">
      <w:pPr>
        <w:pStyle w:val="ListParagraph"/>
        <w:rPr>
          <w:rFonts w:asciiTheme="minorHAnsi" w:hAnsiTheme="minorHAnsi" w:cstheme="minorHAnsi"/>
          <w:szCs w:val="24"/>
        </w:rPr>
      </w:pPr>
    </w:p>
    <w:p w14:paraId="688BD0C5" w14:textId="73F460E3" w:rsidR="0040705E" w:rsidRDefault="0040705E" w:rsidP="0040705E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 xml:space="preserve">Corporate </w:t>
      </w:r>
      <w:r w:rsidR="00160A6F">
        <w:rPr>
          <w:rFonts w:asciiTheme="minorHAnsi" w:hAnsiTheme="minorHAnsi" w:cstheme="minorHAnsi"/>
          <w:b/>
          <w:bCs/>
          <w:szCs w:val="24"/>
        </w:rPr>
        <w:t>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40705E" w14:paraId="61ADA13A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56D50848" w14:textId="0ADA4E26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 w:rsidR="00160A6F">
              <w:rPr>
                <w:rFonts w:asciiTheme="minorHAnsi" w:hAnsiTheme="minorHAnsi" w:cstheme="minorHAnsi"/>
                <w:b/>
                <w:bCs/>
                <w:szCs w:val="24"/>
              </w:rPr>
              <w:t>BENEFICIARY</w:t>
            </w:r>
          </w:p>
        </w:tc>
        <w:tc>
          <w:tcPr>
            <w:tcW w:w="4088" w:type="dxa"/>
          </w:tcPr>
          <w:p w14:paraId="45AB8F84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0705E" w14:paraId="259CBD3A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5D0F2BF3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A15E91D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0705E" w14:paraId="1F9719B6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09141CAF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639D2B68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60B81AB7" w14:textId="77777777" w:rsidTr="00115DB8">
        <w:tc>
          <w:tcPr>
            <w:tcW w:w="4208" w:type="dxa"/>
            <w:vMerge w:val="restart"/>
            <w:shd w:val="clear" w:color="auto" w:fill="A8D08D" w:themeFill="accent6" w:themeFillTint="99"/>
          </w:tcPr>
          <w:p w14:paraId="02C2284C" w14:textId="0798E5BB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6D90A288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1EC622F6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11E5D133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38974887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20BE95DC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3237E885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5E01627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39C72A8" w14:textId="77777777" w:rsidR="0050273C" w:rsidRDefault="0050273C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45A5895E" w14:textId="21EC2B91" w:rsidR="0067719D" w:rsidRDefault="0067719D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 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67719D" w14:paraId="4F96F704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668FBEF7" w14:textId="77EA07C9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88" w:type="dxa"/>
          </w:tcPr>
          <w:p w14:paraId="339E00F1" w14:textId="77777777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7719D" w14:paraId="5C549F8A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6D8F29A5" w14:textId="1718C53E" w:rsidR="0067719D" w:rsidRDefault="006D3D01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INDIVIDUAL TRUSTEE</w:t>
            </w:r>
          </w:p>
        </w:tc>
        <w:tc>
          <w:tcPr>
            <w:tcW w:w="4088" w:type="dxa"/>
          </w:tcPr>
          <w:p w14:paraId="283D8CF0" w14:textId="77777777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7719D" w14:paraId="6A1EB03D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35794E7F" w14:textId="52B38C97" w:rsidR="0067719D" w:rsidRDefault="00D4515C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FULL ADDRESS</w:t>
            </w:r>
          </w:p>
        </w:tc>
        <w:tc>
          <w:tcPr>
            <w:tcW w:w="4088" w:type="dxa"/>
          </w:tcPr>
          <w:p w14:paraId="09C51E0E" w14:textId="77777777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280C6C36" w14:textId="77777777" w:rsidR="0067719D" w:rsidRDefault="0067719D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974620" w14:paraId="4CE72E53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7AA87C7A" w14:textId="7777777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88" w:type="dxa"/>
          </w:tcPr>
          <w:p w14:paraId="2CBC3FC5" w14:textId="7777777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974620" w14:paraId="2A66D14B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5BE9041C" w14:textId="179B4F6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CO</w:t>
            </w:r>
            <w:r w:rsidR="003E7426">
              <w:rPr>
                <w:rFonts w:asciiTheme="minorHAnsi" w:hAnsiTheme="minorHAnsi" w:cstheme="minorHAnsi"/>
                <w:b/>
                <w:bCs/>
                <w:szCs w:val="24"/>
              </w:rPr>
              <w:t>RP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TRUSTEE</w:t>
            </w:r>
          </w:p>
        </w:tc>
        <w:tc>
          <w:tcPr>
            <w:tcW w:w="4088" w:type="dxa"/>
          </w:tcPr>
          <w:p w14:paraId="154F9DD6" w14:textId="7777777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045B14" w14:paraId="7752DD6E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4FC4D29C" w14:textId="4D840290" w:rsidR="00045B14" w:rsidRDefault="00045B14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CN</w:t>
            </w:r>
          </w:p>
        </w:tc>
        <w:tc>
          <w:tcPr>
            <w:tcW w:w="4088" w:type="dxa"/>
          </w:tcPr>
          <w:p w14:paraId="4CD08A34" w14:textId="77777777" w:rsidR="00045B14" w:rsidRDefault="00045B14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045B14" w14:paraId="1AABDB03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4577E6B7" w14:textId="1FC5010E" w:rsidR="00045B14" w:rsidRDefault="00045B14" w:rsidP="00045B1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23DAC45D" w14:textId="77777777" w:rsidR="00045B14" w:rsidRDefault="00045B14" w:rsidP="00045B1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0A462D46" w14:textId="77777777" w:rsidTr="003E7426">
        <w:tc>
          <w:tcPr>
            <w:tcW w:w="4208" w:type="dxa"/>
            <w:vMerge w:val="restart"/>
            <w:shd w:val="clear" w:color="auto" w:fill="A8D08D" w:themeFill="accent6" w:themeFillTint="99"/>
          </w:tcPr>
          <w:p w14:paraId="47B8FF45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  <w:p w14:paraId="390C8C62" w14:textId="1F25CB71" w:rsidR="003E7426" w:rsidRPr="003E7426" w:rsidRDefault="003E7426" w:rsidP="003E7426">
            <w:pPr>
              <w:tabs>
                <w:tab w:val="left" w:pos="2535"/>
              </w:tabs>
            </w:pPr>
            <w:r>
              <w:tab/>
            </w:r>
          </w:p>
        </w:tc>
        <w:tc>
          <w:tcPr>
            <w:tcW w:w="4088" w:type="dxa"/>
          </w:tcPr>
          <w:p w14:paraId="3172557B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0056655C" w14:textId="77777777" w:rsidTr="003E7426">
        <w:tc>
          <w:tcPr>
            <w:tcW w:w="4208" w:type="dxa"/>
            <w:vMerge/>
            <w:shd w:val="clear" w:color="auto" w:fill="A8D08D" w:themeFill="accent6" w:themeFillTint="99"/>
          </w:tcPr>
          <w:p w14:paraId="414384E3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564DC39E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13158C6D" w14:textId="77777777" w:rsidTr="003E7426">
        <w:tc>
          <w:tcPr>
            <w:tcW w:w="4208" w:type="dxa"/>
            <w:vMerge/>
            <w:shd w:val="clear" w:color="auto" w:fill="A8D08D" w:themeFill="accent6" w:themeFillTint="99"/>
          </w:tcPr>
          <w:p w14:paraId="0D7B2F8D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49DBDF62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096E243B" w14:textId="77777777" w:rsidR="00974620" w:rsidRDefault="00974620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7B140988" w14:textId="137A293C" w:rsidR="004146FF" w:rsidRPr="004146FF" w:rsidRDefault="00045B14" w:rsidP="004146FF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SMSF 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4146FF" w14:paraId="28E370F0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4ABEA2C9" w14:textId="79A13BDD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SMSF</w:t>
            </w:r>
          </w:p>
        </w:tc>
        <w:tc>
          <w:tcPr>
            <w:tcW w:w="4088" w:type="dxa"/>
          </w:tcPr>
          <w:p w14:paraId="0E77E6F1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7FDF6F32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3870624F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INDIVIDUAL TRUSTEE</w:t>
            </w:r>
          </w:p>
        </w:tc>
        <w:tc>
          <w:tcPr>
            <w:tcW w:w="4088" w:type="dxa"/>
          </w:tcPr>
          <w:p w14:paraId="4A78303D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2452496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39B9C59A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>FULL ADDRESS</w:t>
            </w:r>
          </w:p>
        </w:tc>
        <w:tc>
          <w:tcPr>
            <w:tcW w:w="4088" w:type="dxa"/>
          </w:tcPr>
          <w:p w14:paraId="26DE8947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1996661" w14:textId="77777777" w:rsidR="004146FF" w:rsidRDefault="004146FF" w:rsidP="004146FF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4146FF" w14:paraId="0BFD87FE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24F999EA" w14:textId="3554A699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SMSF</w:t>
            </w:r>
          </w:p>
        </w:tc>
        <w:tc>
          <w:tcPr>
            <w:tcW w:w="4088" w:type="dxa"/>
          </w:tcPr>
          <w:p w14:paraId="16927775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58A0C487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1856CF80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CORP TRUSTEE</w:t>
            </w:r>
          </w:p>
        </w:tc>
        <w:tc>
          <w:tcPr>
            <w:tcW w:w="4088" w:type="dxa"/>
          </w:tcPr>
          <w:p w14:paraId="55632C21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00CF9D2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2AA06761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CN</w:t>
            </w:r>
          </w:p>
        </w:tc>
        <w:tc>
          <w:tcPr>
            <w:tcW w:w="4088" w:type="dxa"/>
          </w:tcPr>
          <w:p w14:paraId="66AAC323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0F75C528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4CD8BA8A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31792463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9503085" w14:textId="77777777" w:rsidTr="00115DB8">
        <w:tc>
          <w:tcPr>
            <w:tcW w:w="4208" w:type="dxa"/>
            <w:vMerge w:val="restart"/>
            <w:shd w:val="clear" w:color="auto" w:fill="A8D08D" w:themeFill="accent6" w:themeFillTint="99"/>
          </w:tcPr>
          <w:p w14:paraId="3419452E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  <w:p w14:paraId="487FD1A6" w14:textId="77777777" w:rsidR="004146FF" w:rsidRPr="003E7426" w:rsidRDefault="004146FF" w:rsidP="00115DB8">
            <w:pPr>
              <w:tabs>
                <w:tab w:val="left" w:pos="2535"/>
              </w:tabs>
            </w:pPr>
            <w:r>
              <w:tab/>
            </w:r>
          </w:p>
        </w:tc>
        <w:tc>
          <w:tcPr>
            <w:tcW w:w="4088" w:type="dxa"/>
          </w:tcPr>
          <w:p w14:paraId="6A9AA245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221FF7EC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24623709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66E60A24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2B96670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3F76E157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4EAFA0D2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33FFE57F" w14:textId="77777777" w:rsidR="004146FF" w:rsidRPr="00410A2D" w:rsidRDefault="004146FF" w:rsidP="00410A2D">
      <w:pPr>
        <w:rPr>
          <w:rFonts w:cstheme="minorHAnsi"/>
          <w:b/>
          <w:bCs/>
          <w:szCs w:val="24"/>
        </w:rPr>
      </w:pPr>
    </w:p>
    <w:p w14:paraId="5ADBB705" w14:textId="32737872" w:rsidR="00AD115E" w:rsidRDefault="00E31E0F" w:rsidP="0050273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APPOINTOR</w:t>
      </w:r>
      <w:r w:rsidR="00AD115E">
        <w:rPr>
          <w:rFonts w:asciiTheme="minorHAnsi" w:hAnsiTheme="minorHAnsi" w:cstheme="minorHAnsi"/>
          <w:b/>
          <w:bCs/>
          <w:szCs w:val="24"/>
        </w:rPr>
        <w:t xml:space="preserve"> DETAILS</w:t>
      </w:r>
    </w:p>
    <w:p w14:paraId="6274C3FD" w14:textId="77777777" w:rsidR="00F722EC" w:rsidRPr="007C77F5" w:rsidRDefault="00F722EC" w:rsidP="00F722EC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Appoint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F722EC" w:rsidRPr="00773928" w14:paraId="05F75366" w14:textId="77777777" w:rsidTr="003C00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348FA89D" w14:textId="77777777" w:rsidR="00F722EC" w:rsidRPr="00AA10EE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APPOINTOR</w:t>
            </w:r>
          </w:p>
        </w:tc>
        <w:tc>
          <w:tcPr>
            <w:tcW w:w="4398" w:type="dxa"/>
          </w:tcPr>
          <w:p w14:paraId="06445180" w14:textId="77777777" w:rsidR="00F722EC" w:rsidRPr="00773928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722EC" w:rsidRPr="00773928" w14:paraId="3C599272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7C4736DC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531088B6" w14:textId="77777777" w:rsidR="00F722EC" w:rsidRPr="00773928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722EC" w:rsidRPr="00773928" w14:paraId="4ECF27C6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53540192" w14:textId="77777777" w:rsidR="00F722EC" w:rsidRPr="00AA10EE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58CD15EE" w14:textId="77777777" w:rsidR="00F722EC" w:rsidRPr="00773928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722EC" w:rsidRPr="00773928" w14:paraId="7CAA74F1" w14:textId="77777777" w:rsidTr="003C00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7C35A860" w14:textId="77777777" w:rsidR="00F722EC" w:rsidRPr="00AA10EE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APPOINTOR</w:t>
            </w:r>
          </w:p>
        </w:tc>
        <w:tc>
          <w:tcPr>
            <w:tcW w:w="4398" w:type="dxa"/>
          </w:tcPr>
          <w:p w14:paraId="318955B9" w14:textId="77777777" w:rsidR="00F722EC" w:rsidRPr="00773928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722EC" w:rsidRPr="00773928" w14:paraId="4DA86202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3255407B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0B977D23" w14:textId="77777777" w:rsidR="00F722EC" w:rsidRPr="00773928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722EC" w:rsidRPr="00773928" w14:paraId="0338CE03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4FC4CCB4" w14:textId="77777777" w:rsidR="00F722EC" w:rsidRPr="00AA10EE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4BEDF765" w14:textId="77777777" w:rsidR="00F722EC" w:rsidRPr="00773928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35440748" w14:textId="77777777" w:rsidR="00F722EC" w:rsidRDefault="00F722EC" w:rsidP="00F722EC">
      <w:pPr>
        <w:pStyle w:val="ListParagraph"/>
        <w:rPr>
          <w:rFonts w:asciiTheme="minorHAnsi" w:hAnsiTheme="minorHAnsi" w:cstheme="minorHAnsi"/>
          <w:szCs w:val="24"/>
        </w:rPr>
      </w:pPr>
    </w:p>
    <w:p w14:paraId="0DD825DC" w14:textId="77777777" w:rsidR="00F722EC" w:rsidRDefault="00F722EC" w:rsidP="00F722EC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 xml:space="preserve">Corporate </w:t>
      </w:r>
      <w:r>
        <w:rPr>
          <w:rFonts w:asciiTheme="minorHAnsi" w:hAnsiTheme="minorHAnsi" w:cstheme="minorHAnsi"/>
          <w:b/>
          <w:bCs/>
          <w:szCs w:val="24"/>
        </w:rPr>
        <w:t>Appoint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F722EC" w14:paraId="5C5D2246" w14:textId="77777777" w:rsidTr="003C00B8">
        <w:tc>
          <w:tcPr>
            <w:tcW w:w="4208" w:type="dxa"/>
            <w:shd w:val="clear" w:color="auto" w:fill="A8D08D" w:themeFill="accent6" w:themeFillTint="99"/>
          </w:tcPr>
          <w:p w14:paraId="38312517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COMPANY</w:t>
            </w:r>
          </w:p>
        </w:tc>
        <w:tc>
          <w:tcPr>
            <w:tcW w:w="4088" w:type="dxa"/>
          </w:tcPr>
          <w:p w14:paraId="5068B7B9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722EC" w14:paraId="755878A7" w14:textId="77777777" w:rsidTr="003C00B8">
        <w:tc>
          <w:tcPr>
            <w:tcW w:w="4208" w:type="dxa"/>
            <w:shd w:val="clear" w:color="auto" w:fill="A8D08D" w:themeFill="accent6" w:themeFillTint="99"/>
          </w:tcPr>
          <w:p w14:paraId="7BF8D11C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137B1EC7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722EC" w14:paraId="7BC3E110" w14:textId="77777777" w:rsidTr="003C00B8">
        <w:tc>
          <w:tcPr>
            <w:tcW w:w="4208" w:type="dxa"/>
            <w:shd w:val="clear" w:color="auto" w:fill="A8D08D" w:themeFill="accent6" w:themeFillTint="99"/>
          </w:tcPr>
          <w:p w14:paraId="5E199FFE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81BC0E5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722EC" w14:paraId="319447A9" w14:textId="77777777" w:rsidTr="003C00B8">
        <w:tc>
          <w:tcPr>
            <w:tcW w:w="4208" w:type="dxa"/>
            <w:vMerge w:val="restart"/>
            <w:shd w:val="clear" w:color="auto" w:fill="A8D08D" w:themeFill="accent6" w:themeFillTint="99"/>
          </w:tcPr>
          <w:p w14:paraId="249E14C8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F8FFAC5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722EC" w14:paraId="00EC7EDB" w14:textId="77777777" w:rsidTr="003C00B8">
        <w:tc>
          <w:tcPr>
            <w:tcW w:w="4208" w:type="dxa"/>
            <w:vMerge/>
            <w:shd w:val="clear" w:color="auto" w:fill="A8D08D" w:themeFill="accent6" w:themeFillTint="99"/>
          </w:tcPr>
          <w:p w14:paraId="208DEE0C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7FF1F90E" w14:textId="77777777" w:rsidR="00F722EC" w:rsidRDefault="00F722EC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4F59E9AF" w14:textId="2F955423" w:rsidR="00C55E5A" w:rsidRDefault="00C55E5A" w:rsidP="00F722E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0EC99BA8" w14:textId="77777777" w:rsidR="00C55E5A" w:rsidRDefault="00C55E5A">
      <w:pPr>
        <w:spacing w:line="259" w:lineRule="auto"/>
        <w:rPr>
          <w:rFonts w:eastAsia="ヒラギノ角ゴ Pro W3"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p w14:paraId="6BE0F148" w14:textId="77777777" w:rsidR="00F722EC" w:rsidRDefault="00F722EC" w:rsidP="00F722E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4B1D3D81" w14:textId="55A4255B" w:rsidR="00F722EC" w:rsidRDefault="00C55E5A" w:rsidP="0050273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SUCCESSOR APPOINTOR DETAILS</w:t>
      </w:r>
    </w:p>
    <w:p w14:paraId="7AB23050" w14:textId="0F50526B" w:rsidR="00B13AFA" w:rsidRPr="007C77F5" w:rsidRDefault="00B13AFA" w:rsidP="00B13AFA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Individual </w:t>
      </w:r>
      <w:r>
        <w:rPr>
          <w:rFonts w:asciiTheme="minorHAnsi" w:hAnsiTheme="minorHAnsi" w:cstheme="minorHAnsi"/>
          <w:b/>
          <w:bCs/>
          <w:szCs w:val="24"/>
        </w:rPr>
        <w:t>Appoint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B13AFA" w:rsidRPr="00773928" w14:paraId="18043FA7" w14:textId="77777777" w:rsidTr="003C00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20F46626" w14:textId="0890A9B4" w:rsidR="00B13AFA" w:rsidRPr="00AA10EE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APPOINTOR</w:t>
            </w:r>
          </w:p>
        </w:tc>
        <w:tc>
          <w:tcPr>
            <w:tcW w:w="4398" w:type="dxa"/>
          </w:tcPr>
          <w:p w14:paraId="5AFF87A9" w14:textId="77777777" w:rsidR="00B13AFA" w:rsidRPr="00773928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13AFA" w:rsidRPr="00773928" w14:paraId="0A2838D9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760ABAAA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14A7F329" w14:textId="77777777" w:rsidR="00B13AFA" w:rsidRPr="00773928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13AFA" w:rsidRPr="00773928" w14:paraId="121F9566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4419A536" w14:textId="77777777" w:rsidR="00B13AFA" w:rsidRPr="00AA10EE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26E3F44A" w14:textId="77777777" w:rsidR="00B13AFA" w:rsidRPr="00773928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13AFA" w:rsidRPr="00773928" w14:paraId="3B257D0A" w14:textId="77777777" w:rsidTr="003C00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60B32DB7" w14:textId="5D476B03" w:rsidR="00B13AFA" w:rsidRPr="00AA10EE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APPOINTOR</w:t>
            </w:r>
          </w:p>
        </w:tc>
        <w:tc>
          <w:tcPr>
            <w:tcW w:w="4398" w:type="dxa"/>
          </w:tcPr>
          <w:p w14:paraId="54EDA025" w14:textId="77777777" w:rsidR="00B13AFA" w:rsidRPr="00773928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13AFA" w:rsidRPr="00773928" w14:paraId="1D969FB4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283ABB0E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7026DA6E" w14:textId="77777777" w:rsidR="00B13AFA" w:rsidRPr="00773928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13AFA" w:rsidRPr="00773928" w14:paraId="06D1CF12" w14:textId="77777777" w:rsidTr="003C00B8">
        <w:tc>
          <w:tcPr>
            <w:tcW w:w="3898" w:type="dxa"/>
            <w:vMerge/>
            <w:shd w:val="clear" w:color="auto" w:fill="A8D08D" w:themeFill="accent6" w:themeFillTint="99"/>
          </w:tcPr>
          <w:p w14:paraId="36798C0A" w14:textId="77777777" w:rsidR="00B13AFA" w:rsidRPr="00AA10EE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FFE38B1" w14:textId="77777777" w:rsidR="00B13AFA" w:rsidRPr="00773928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3A01A740" w14:textId="77777777" w:rsidR="00B13AFA" w:rsidRDefault="00B13AFA" w:rsidP="00B13AFA">
      <w:pPr>
        <w:pStyle w:val="ListParagraph"/>
        <w:rPr>
          <w:rFonts w:asciiTheme="minorHAnsi" w:hAnsiTheme="minorHAnsi" w:cstheme="minorHAnsi"/>
          <w:szCs w:val="24"/>
        </w:rPr>
      </w:pPr>
    </w:p>
    <w:p w14:paraId="6C7A278D" w14:textId="2446DD02" w:rsidR="00B13AFA" w:rsidRDefault="00B13AFA" w:rsidP="00B13AFA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 xml:space="preserve">Corporate </w:t>
      </w:r>
      <w:r>
        <w:rPr>
          <w:rFonts w:asciiTheme="minorHAnsi" w:hAnsiTheme="minorHAnsi" w:cstheme="minorHAnsi"/>
          <w:b/>
          <w:bCs/>
          <w:szCs w:val="24"/>
        </w:rPr>
        <w:t>Appoint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B13AFA" w14:paraId="0E158EF2" w14:textId="77777777" w:rsidTr="003C00B8">
        <w:tc>
          <w:tcPr>
            <w:tcW w:w="4208" w:type="dxa"/>
            <w:shd w:val="clear" w:color="auto" w:fill="A8D08D" w:themeFill="accent6" w:themeFillTint="99"/>
          </w:tcPr>
          <w:p w14:paraId="254C3C3E" w14:textId="3113A30A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COMPANY</w:t>
            </w:r>
          </w:p>
        </w:tc>
        <w:tc>
          <w:tcPr>
            <w:tcW w:w="4088" w:type="dxa"/>
          </w:tcPr>
          <w:p w14:paraId="78AFDF47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B13AFA" w14:paraId="5919F96C" w14:textId="77777777" w:rsidTr="003C00B8">
        <w:tc>
          <w:tcPr>
            <w:tcW w:w="4208" w:type="dxa"/>
            <w:shd w:val="clear" w:color="auto" w:fill="A8D08D" w:themeFill="accent6" w:themeFillTint="99"/>
          </w:tcPr>
          <w:p w14:paraId="6C199FF8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E1AE6EE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B13AFA" w14:paraId="5C7ABBC9" w14:textId="77777777" w:rsidTr="003C00B8">
        <w:tc>
          <w:tcPr>
            <w:tcW w:w="4208" w:type="dxa"/>
            <w:shd w:val="clear" w:color="auto" w:fill="A8D08D" w:themeFill="accent6" w:themeFillTint="99"/>
          </w:tcPr>
          <w:p w14:paraId="54829094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2FF170A2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B13AFA" w14:paraId="4D552EA2" w14:textId="77777777" w:rsidTr="003C00B8">
        <w:tc>
          <w:tcPr>
            <w:tcW w:w="4208" w:type="dxa"/>
            <w:vMerge w:val="restart"/>
            <w:shd w:val="clear" w:color="auto" w:fill="A8D08D" w:themeFill="accent6" w:themeFillTint="99"/>
          </w:tcPr>
          <w:p w14:paraId="6B82EC0D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18A6AD5B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B13AFA" w14:paraId="58516ED7" w14:textId="77777777" w:rsidTr="003C00B8">
        <w:tc>
          <w:tcPr>
            <w:tcW w:w="4208" w:type="dxa"/>
            <w:vMerge/>
            <w:shd w:val="clear" w:color="auto" w:fill="A8D08D" w:themeFill="accent6" w:themeFillTint="99"/>
          </w:tcPr>
          <w:p w14:paraId="57EAEDFE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6AB90DC0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B13AFA" w14:paraId="08F7FAC6" w14:textId="77777777" w:rsidTr="003C00B8">
        <w:tc>
          <w:tcPr>
            <w:tcW w:w="4208" w:type="dxa"/>
            <w:vMerge/>
            <w:shd w:val="clear" w:color="auto" w:fill="A8D08D" w:themeFill="accent6" w:themeFillTint="99"/>
          </w:tcPr>
          <w:p w14:paraId="4716241E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37746FF6" w14:textId="77777777" w:rsidR="00B13AFA" w:rsidRDefault="00B13AFA" w:rsidP="003C00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5C871FEE" w14:textId="373D27BD" w:rsidR="00CA4A1B" w:rsidRPr="00C92824" w:rsidRDefault="00CA4A1B" w:rsidP="00C92824">
      <w:pPr>
        <w:rPr>
          <w:rFonts w:cstheme="minorHAnsi"/>
          <w:szCs w:val="24"/>
        </w:rPr>
      </w:pPr>
    </w:p>
    <w:sectPr w:rsidR="00CA4A1B" w:rsidRPr="00C928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817A7" w14:textId="77777777" w:rsidR="0065513A" w:rsidRDefault="0065513A" w:rsidP="00C56CD1">
      <w:pPr>
        <w:spacing w:after="0" w:line="240" w:lineRule="auto"/>
      </w:pPr>
      <w:r>
        <w:separator/>
      </w:r>
    </w:p>
  </w:endnote>
  <w:endnote w:type="continuationSeparator" w:id="0">
    <w:p w14:paraId="79148F68" w14:textId="77777777" w:rsidR="0065513A" w:rsidRDefault="0065513A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3CE5D234" w:rsidR="0085120D" w:rsidRPr="00E74EFD" w:rsidRDefault="004E2698" w:rsidP="00B63975">
        <w:pPr>
          <w:pStyle w:val="Footer"/>
          <w:rPr>
            <w:rFonts w:ascii="Calibri Light" w:hAnsi="Calibri Light" w:cs="Calibri Light"/>
            <w:sz w:val="16"/>
            <w:szCs w:val="16"/>
          </w:rPr>
        </w:pPr>
        <w:r w:rsidRPr="004E2698">
          <w:rPr>
            <w:rFonts w:ascii="Calibri Light" w:hAnsi="Calibri Light" w:cs="Calibri Light"/>
            <w:sz w:val="16"/>
            <w:szCs w:val="16"/>
          </w:rPr>
          <w:t>Prepared by LYD/LY Legal</w:t>
        </w:r>
        <w:r>
          <w:rPr>
            <w:rFonts w:ascii="Calibri Light" w:hAnsi="Calibri Light" w:cs="Calibri Light"/>
            <w:sz w:val="16"/>
            <w:szCs w:val="16"/>
          </w:rPr>
          <w:tab/>
        </w:r>
        <w:r>
          <w:rPr>
            <w:rFonts w:ascii="Calibri Light" w:hAnsi="Calibri Light" w:cs="Calibri Light"/>
            <w:sz w:val="16"/>
            <w:szCs w:val="16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3DF911A7" w:rsidR="0085120D" w:rsidRPr="00A728EB" w:rsidRDefault="00A728EB" w:rsidP="00A728EB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 LYD</w:t>
    </w:r>
    <w:r w:rsidR="00B63975">
      <w:rPr>
        <w:rFonts w:ascii="Calibri Light" w:hAnsi="Calibri Light" w:cs="Calibri Light"/>
        <w:sz w:val="16"/>
        <w:szCs w:val="16"/>
        <w:lang w:val="en-PH"/>
      </w:rPr>
      <w:t>/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9D4A9" w14:textId="77777777" w:rsidR="0065513A" w:rsidRDefault="0065513A" w:rsidP="00C56CD1">
      <w:pPr>
        <w:spacing w:after="0" w:line="240" w:lineRule="auto"/>
      </w:pPr>
      <w:r>
        <w:separator/>
      </w:r>
    </w:p>
  </w:footnote>
  <w:footnote w:type="continuationSeparator" w:id="0">
    <w:p w14:paraId="74975A32" w14:textId="77777777" w:rsidR="0065513A" w:rsidRDefault="0065513A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1F9BB4" id="Rectangle 6" o:spid="_x0000_s1026" alt="Title: Coloured background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 fillcolor="#cacccd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C9DAD9" id="Rectangle 3" o:spid="_x0000_s1026" alt="Title: Coloured background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 fillcolor="#11b00e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7CC419" id="Rectangle 6" o:spid="_x0000_s1026" alt="Title: Coloured background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 fillcolor="#1a3141" stroked="f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F2108BB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7414C10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8"/>
  </w:num>
  <w:num w:numId="3" w16cid:durableId="461271204">
    <w:abstractNumId w:val="25"/>
  </w:num>
  <w:num w:numId="4" w16cid:durableId="1546913100">
    <w:abstractNumId w:val="23"/>
  </w:num>
  <w:num w:numId="5" w16cid:durableId="107357282">
    <w:abstractNumId w:val="8"/>
  </w:num>
  <w:num w:numId="6" w16cid:durableId="734352034">
    <w:abstractNumId w:val="22"/>
  </w:num>
  <w:num w:numId="7" w16cid:durableId="722632532">
    <w:abstractNumId w:val="27"/>
  </w:num>
  <w:num w:numId="8" w16cid:durableId="2126150635">
    <w:abstractNumId w:val="26"/>
  </w:num>
  <w:num w:numId="9" w16cid:durableId="347757533">
    <w:abstractNumId w:val="13"/>
  </w:num>
  <w:num w:numId="10" w16cid:durableId="895968993">
    <w:abstractNumId w:val="5"/>
  </w:num>
  <w:num w:numId="11" w16cid:durableId="2003585981">
    <w:abstractNumId w:val="9"/>
  </w:num>
  <w:num w:numId="12" w16cid:durableId="111826630">
    <w:abstractNumId w:val="24"/>
  </w:num>
  <w:num w:numId="13" w16cid:durableId="516697603">
    <w:abstractNumId w:val="14"/>
  </w:num>
  <w:num w:numId="14" w16cid:durableId="114368897">
    <w:abstractNumId w:val="17"/>
  </w:num>
  <w:num w:numId="15" w16cid:durableId="1847357241">
    <w:abstractNumId w:val="15"/>
  </w:num>
  <w:num w:numId="16" w16cid:durableId="869105184">
    <w:abstractNumId w:val="21"/>
  </w:num>
  <w:num w:numId="17" w16cid:durableId="246116524">
    <w:abstractNumId w:val="20"/>
  </w:num>
  <w:num w:numId="18" w16cid:durableId="1975213376">
    <w:abstractNumId w:val="3"/>
  </w:num>
  <w:num w:numId="19" w16cid:durableId="436560093">
    <w:abstractNumId w:val="7"/>
  </w:num>
  <w:num w:numId="20" w16cid:durableId="203450576">
    <w:abstractNumId w:val="31"/>
  </w:num>
  <w:num w:numId="21" w16cid:durableId="754402757">
    <w:abstractNumId w:val="12"/>
  </w:num>
  <w:num w:numId="22" w16cid:durableId="2004119148">
    <w:abstractNumId w:val="2"/>
  </w:num>
  <w:num w:numId="23" w16cid:durableId="1617827918">
    <w:abstractNumId w:val="11"/>
  </w:num>
  <w:num w:numId="24" w16cid:durableId="1472211578">
    <w:abstractNumId w:val="30"/>
  </w:num>
  <w:num w:numId="25" w16cid:durableId="1587838711">
    <w:abstractNumId w:val="16"/>
  </w:num>
  <w:num w:numId="26" w16cid:durableId="1667904522">
    <w:abstractNumId w:val="19"/>
  </w:num>
  <w:num w:numId="27" w16cid:durableId="132336549">
    <w:abstractNumId w:val="29"/>
  </w:num>
  <w:num w:numId="28" w16cid:durableId="360012581">
    <w:abstractNumId w:val="6"/>
  </w:num>
  <w:num w:numId="29" w16cid:durableId="609092602">
    <w:abstractNumId w:val="28"/>
  </w:num>
  <w:num w:numId="30" w16cid:durableId="705132414">
    <w:abstractNumId w:val="10"/>
  </w:num>
  <w:num w:numId="31" w16cid:durableId="450367671">
    <w:abstractNumId w:val="1"/>
  </w:num>
  <w:num w:numId="32" w16cid:durableId="13640948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tDQwsDCwMAKyLZR0lIJTi4sz8/NACoxrAb5vQgMsAAAA"/>
  </w:docVars>
  <w:rsids>
    <w:rsidRoot w:val="00C56CD1"/>
    <w:rsid w:val="00016A40"/>
    <w:rsid w:val="00017A73"/>
    <w:rsid w:val="000231DE"/>
    <w:rsid w:val="00023217"/>
    <w:rsid w:val="00027F00"/>
    <w:rsid w:val="00032FF9"/>
    <w:rsid w:val="000367E8"/>
    <w:rsid w:val="00041AF0"/>
    <w:rsid w:val="00042EF0"/>
    <w:rsid w:val="00044470"/>
    <w:rsid w:val="00044637"/>
    <w:rsid w:val="00045B14"/>
    <w:rsid w:val="00051D57"/>
    <w:rsid w:val="00055A26"/>
    <w:rsid w:val="0006289E"/>
    <w:rsid w:val="000630A9"/>
    <w:rsid w:val="00073BC1"/>
    <w:rsid w:val="000765E6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7119"/>
    <w:rsid w:val="001224EA"/>
    <w:rsid w:val="00123223"/>
    <w:rsid w:val="00124A26"/>
    <w:rsid w:val="00141516"/>
    <w:rsid w:val="00141DE0"/>
    <w:rsid w:val="00150696"/>
    <w:rsid w:val="00154215"/>
    <w:rsid w:val="00160A6F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B10B7"/>
    <w:rsid w:val="001C01D0"/>
    <w:rsid w:val="001C0428"/>
    <w:rsid w:val="001C26DD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1F4EC6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3ED6"/>
    <w:rsid w:val="002E4AE0"/>
    <w:rsid w:val="002E6A1F"/>
    <w:rsid w:val="002E6C19"/>
    <w:rsid w:val="002F0810"/>
    <w:rsid w:val="002F1E91"/>
    <w:rsid w:val="003001BB"/>
    <w:rsid w:val="003041E6"/>
    <w:rsid w:val="00307FF7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79E"/>
    <w:rsid w:val="003A6B91"/>
    <w:rsid w:val="003B3544"/>
    <w:rsid w:val="003B5B43"/>
    <w:rsid w:val="003C3477"/>
    <w:rsid w:val="003C537D"/>
    <w:rsid w:val="003C649A"/>
    <w:rsid w:val="003D4FDB"/>
    <w:rsid w:val="003E5654"/>
    <w:rsid w:val="003E5975"/>
    <w:rsid w:val="003E6642"/>
    <w:rsid w:val="003E6BB1"/>
    <w:rsid w:val="003E7414"/>
    <w:rsid w:val="003E7426"/>
    <w:rsid w:val="003E79D9"/>
    <w:rsid w:val="003F2384"/>
    <w:rsid w:val="00400387"/>
    <w:rsid w:val="0040073B"/>
    <w:rsid w:val="0040705E"/>
    <w:rsid w:val="00410A2D"/>
    <w:rsid w:val="00410C2A"/>
    <w:rsid w:val="00411150"/>
    <w:rsid w:val="004146FF"/>
    <w:rsid w:val="00417DB3"/>
    <w:rsid w:val="00420181"/>
    <w:rsid w:val="004204A9"/>
    <w:rsid w:val="00420F95"/>
    <w:rsid w:val="00420FA4"/>
    <w:rsid w:val="00424B67"/>
    <w:rsid w:val="00433033"/>
    <w:rsid w:val="00437AE5"/>
    <w:rsid w:val="004411FC"/>
    <w:rsid w:val="004479F9"/>
    <w:rsid w:val="004522DD"/>
    <w:rsid w:val="004649A2"/>
    <w:rsid w:val="004711FD"/>
    <w:rsid w:val="004716C0"/>
    <w:rsid w:val="0047206F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FEA"/>
    <w:rsid w:val="004A4268"/>
    <w:rsid w:val="004A75E2"/>
    <w:rsid w:val="004B4B12"/>
    <w:rsid w:val="004B761F"/>
    <w:rsid w:val="004C6178"/>
    <w:rsid w:val="004D4F94"/>
    <w:rsid w:val="004D7B16"/>
    <w:rsid w:val="004E1679"/>
    <w:rsid w:val="004E2698"/>
    <w:rsid w:val="004E362F"/>
    <w:rsid w:val="004F0578"/>
    <w:rsid w:val="004F1743"/>
    <w:rsid w:val="004F54C2"/>
    <w:rsid w:val="004F63F1"/>
    <w:rsid w:val="0050185E"/>
    <w:rsid w:val="0050273C"/>
    <w:rsid w:val="00503D4A"/>
    <w:rsid w:val="0050565D"/>
    <w:rsid w:val="00510E42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83690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3E96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5513A"/>
    <w:rsid w:val="00663A26"/>
    <w:rsid w:val="0067091D"/>
    <w:rsid w:val="00671CC1"/>
    <w:rsid w:val="00674DF2"/>
    <w:rsid w:val="00676110"/>
    <w:rsid w:val="006769D3"/>
    <w:rsid w:val="0067719D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6C0F"/>
    <w:rsid w:val="006B7852"/>
    <w:rsid w:val="006B7E0D"/>
    <w:rsid w:val="006C0344"/>
    <w:rsid w:val="006D2131"/>
    <w:rsid w:val="006D3D0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30BE"/>
    <w:rsid w:val="00793409"/>
    <w:rsid w:val="007A56DF"/>
    <w:rsid w:val="007A752C"/>
    <w:rsid w:val="007B10B8"/>
    <w:rsid w:val="007B12B8"/>
    <w:rsid w:val="007C07DF"/>
    <w:rsid w:val="007C77F5"/>
    <w:rsid w:val="007D1DB3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168A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4620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34A9"/>
    <w:rsid w:val="00A35ACE"/>
    <w:rsid w:val="00A41139"/>
    <w:rsid w:val="00A43E41"/>
    <w:rsid w:val="00A4604A"/>
    <w:rsid w:val="00A4618F"/>
    <w:rsid w:val="00A6090D"/>
    <w:rsid w:val="00A62DEA"/>
    <w:rsid w:val="00A6739E"/>
    <w:rsid w:val="00A728EB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15E"/>
    <w:rsid w:val="00AD1D01"/>
    <w:rsid w:val="00AD3B8D"/>
    <w:rsid w:val="00AD6168"/>
    <w:rsid w:val="00AE53B5"/>
    <w:rsid w:val="00AE6FAE"/>
    <w:rsid w:val="00AF29D5"/>
    <w:rsid w:val="00AF7A6C"/>
    <w:rsid w:val="00B00229"/>
    <w:rsid w:val="00B13439"/>
    <w:rsid w:val="00B13AFA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3975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20A"/>
    <w:rsid w:val="00C516FF"/>
    <w:rsid w:val="00C55E5A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A4A1B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2688A"/>
    <w:rsid w:val="00D323EC"/>
    <w:rsid w:val="00D37830"/>
    <w:rsid w:val="00D4515C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B5FC4"/>
    <w:rsid w:val="00DC149B"/>
    <w:rsid w:val="00DC2382"/>
    <w:rsid w:val="00DC24F0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1E0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B0B96"/>
    <w:rsid w:val="00EB7879"/>
    <w:rsid w:val="00EC1A61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22EC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2CDF008F"/>
    <w:rsid w:val="531F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2EC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F79C2-1697-424D-8DB9-CF3DF9EDA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2</cp:revision>
  <dcterms:created xsi:type="dcterms:W3CDTF">2025-06-26T03:36:00Z</dcterms:created>
  <dcterms:modified xsi:type="dcterms:W3CDTF">2025-06-26T03:36:00Z</dcterms:modified>
</cp:coreProperties>
</file>